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79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78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|colunas|linhas selecionadas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77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26T01:12:54Z</dcterms:created>
  <dcterms:modified xsi:type="dcterms:W3CDTF">2024-01-26T01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5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